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passionate Hairdresser with over [X years] of experience in the dynamic world of hair styling, I am excited to apply for the Hairdresser position at your esteemed establishment in Italy Rome. This opportunity represents a unique convergence of my professional expertise and personal aspirations, as I have long admired the city’s rich cultural heritage and its reputation as a global hub for fashion and beauty. My commitment to excellence, combined with an understanding of the Italian aesthetic, positions me to contribute meaningfully to your team while aligning with the high standards expected in Italy Rome.</w:t>
      </w:r>
    </w:p>
    <w:p>
      <w:pPr>
        <w:pStyle w:val="BodyText"/>
      </w:pPr>
      <w:r>
        <w:t xml:space="preserve">Having worked in diverse salons across [your location or previous workplaces], I have developed a versatile skill set that includes cutting-edge techniques, color formulation, and personalized client consultations. My approach to hairdressing is rooted in creativity, precision, and a deep respect for individuality. Whether it’s crafting a timeless classic or experimenting with avant-garde trends, I strive to deliver results that reflect both the client’s vision and the latest industry innovations. This philosophy aligns seamlessly with the vibrant spirit of Italy Rome, where beauty is not merely an art but a way of life.</w:t>
      </w:r>
    </w:p>
    <w:p>
      <w:pPr>
        <w:pStyle w:val="BodyText"/>
      </w:pPr>
      <w:r>
        <w:t xml:space="preserve">What sets me apart as a Hairdresser is my ability to blend technical mastery with an intuitive understanding of client needs. In my previous role at [previous salon name], I consistently received positive feedback for my attention to detail and ability to create hairstyles that enhance each client’s unique features. My portfolio includes everything from elegant updos for special occasions to modern, low-maintenance cuts tailored for everyday wear. Additionally, I have stayed current with industry advancements by attending workshops on sustainable haircare practices and the use of high-quality, eco-friendly products—a value that resonates strongly with the environmentally conscious clientele in Italy Rome.</w:t>
      </w:r>
    </w:p>
    <w:p>
      <w:pPr>
        <w:pStyle w:val="BodyText"/>
      </w:pPr>
      <w:r>
        <w:t xml:space="preserve">Italy Rome is renowned for its discerning customers who expect nothing less than perfection. As a Hairdresser, I understand that this requires not only technical proficiency but also a deep cultural awareness of local preferences and trends. For instance, the Roman aesthetic often emphasizes natural beauty, with an emphasis on soft textures and harmonious proportions. My experience working with clients from various backgrounds has equipped me to adapt my techniques to meet these expectations while maintaining a fresh, modern edge. I am particularly drawn to the opportunity to collaborate with a team that values innovation and tradition in equal measure, as is characteristic of Rome’s thriving beauty industry.</w:t>
      </w:r>
    </w:p>
    <w:p>
      <w:pPr>
        <w:pStyle w:val="BodyText"/>
      </w:pPr>
      <w:r>
        <w:t xml:space="preserve">One of the aspects that excites me most about this role is the chance to immerse myself in Rome’s cultural and artistic legacy. The city’s historic landmarks, such as the Colosseum and Vatican City, inspire a sense of timelessness that I aim to reflect in my work. Moreover, Rome’s fashion scene—marked by its blend of classical elegance and contemporary flair—offers endless inspiration for creative expression. As a Hairdresser, I believe that every haircut or color service is an opportunity to contribute to this narrative of beauty and sophistication.</w:t>
      </w:r>
    </w:p>
    <w:p>
      <w:pPr>
        <w:pStyle w:val="BodyText"/>
      </w:pPr>
      <w:r>
        <w:t xml:space="preserve">In addition to my technical skills, I bring strong interpersonal qualities that are essential for success in a competitive environment like Italy Rome. My ability to communicate effectively with clients ensures that their expectations are not only met but exceeded. I take pride in building lasting relationships with my clientele, which has led to a high rate of repeat business and referrals. Furthermore, my collaborative spirit allows me to work seamlessly with fellow stylists and support staff, fostering a positive and productive salon atmosphere.</w:t>
      </w:r>
    </w:p>
    <w:p>
      <w:pPr>
        <w:pStyle w:val="BodyText"/>
      </w:pPr>
      <w:r>
        <w:t xml:space="preserve">I am particularly drawn to your salon’s reputation for [mention specific details about the salon, e.g., "innovative techniques," "client-centric approach," or "commitment to quality"]. As a Hairdresser with a passion for continuous learning, I am eager to contribute my expertise while also gaining insights from your team’s experience. I am confident that my dedication to excellence and my understanding of the Italian market will make me a valuable asset to your establishment.</w:t>
      </w:r>
    </w:p>
    <w:p>
      <w:pPr>
        <w:pStyle w:val="BodyText"/>
      </w:pPr>
      <w:r>
        <w:t xml:space="preserve">Thank you for considering my application. I would be honored to discuss how my background, skills, and enthusiasm align with the goals of your salon. Please feel free to contact me at [your phone number] or [your email address] at your earliest convenience. I look forward to the opportunity to contribute to the continued success of your team in Italy Rome.</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Italy Rome</dc:title>
  <dc:creator/>
  <cp:keywords/>
  <dcterms:created xsi:type="dcterms:W3CDTF">2026-07-24T08:33:09Z</dcterms:created>
  <dcterms:modified xsi:type="dcterms:W3CDTF">2026-07-24T08:33:09Z</dcterms:modified>
</cp:coreProperties>
</file>

<file path=docProps/custom.xml><?xml version="1.0" encoding="utf-8"?>
<Properties xmlns="http://schemas.openxmlformats.org/officeDocument/2006/custom-properties" xmlns:vt="http://schemas.openxmlformats.org/officeDocument/2006/docPropsVTypes"/>
</file>